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Preparation</w:t>
      </w:r>
    </w:p>
    <w:bookmarkStart w:id="21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 (Questions 1-5)</w:t>
      </w:r>
      <w:r>
        <w:rPr>
          <w:bCs/>
          <w:b/>
        </w:rPr>
        <w:t xml:space="preserve"> 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54"/>
        <w:gridCol w:w="905"/>
        <w:gridCol w:w="62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It is the adding up the observed data and dividing by the number of observations</w:t>
            </w:r>
            <w:r>
              <w:t xml:space="preserve"> </w:t>
            </w:r>
            <w:r>
              <w:t xml:space="preserve">in the data s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The median is the middle value in a sorted data s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Median: 13.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Median: 20.8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Median: 25.5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Median: 1.8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Median: -3.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His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</dc:title>
  <dc:creator>Preparation</dc:creator>
  <cp:keywords/>
  <dcterms:created xsi:type="dcterms:W3CDTF">2021-09-30T23:01:17Z</dcterms:created>
  <dcterms:modified xsi:type="dcterms:W3CDTF">2021-09-30T23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